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81703" w14:textId="22E00D06" w:rsidR="00FA2F2B" w:rsidRPr="00FA2F2B" w:rsidRDefault="00FA2F2B">
      <w:pPr>
        <w:rPr>
          <w:rFonts w:ascii="Times New Roman" w:hAnsi="Times New Roman" w:cs="Times New Roman"/>
        </w:rPr>
      </w:pPr>
      <w:r w:rsidRPr="00FA2F2B">
        <w:rPr>
          <w:rFonts w:ascii="Times New Roman" w:hAnsi="Times New Roman" w:cs="Times New Roman"/>
          <w:b/>
          <w:bCs/>
        </w:rPr>
        <w:t>S1</w:t>
      </w:r>
      <w:r w:rsidRPr="00FA2F2B">
        <w:rPr>
          <w:rFonts w:ascii="Times New Roman" w:hAnsi="Times New Roman" w:cs="Times New Roman"/>
        </w:rPr>
        <w:t xml:space="preserve">. Curcuminoid </w:t>
      </w:r>
      <w:r w:rsidRPr="00FA2F2B">
        <w:rPr>
          <w:rFonts w:ascii="Times New Roman" w:hAnsi="Times New Roman" w:cs="Times New Roman"/>
        </w:rPr>
        <w:t>content</w:t>
      </w:r>
      <w:r w:rsidRPr="00FA2F2B">
        <w:rPr>
          <w:rFonts w:ascii="Times New Roman" w:hAnsi="Times New Roman" w:cs="Times New Roman"/>
        </w:rPr>
        <w:t xml:space="preserve"> of </w:t>
      </w:r>
      <w:r w:rsidRPr="00FA2F2B">
        <w:rPr>
          <w:rFonts w:ascii="Times New Roman" w:hAnsi="Times New Roman" w:cs="Times New Roman"/>
          <w:i/>
          <w:iCs/>
        </w:rPr>
        <w:t>C. xanthorriza</w:t>
      </w:r>
      <w:r w:rsidRPr="00FA2F2B">
        <w:rPr>
          <w:rFonts w:ascii="Times New Roman" w:hAnsi="Times New Roman" w:cs="Times New Roman"/>
        </w:rPr>
        <w:t xml:space="preserve"> samples were determined by HPLC</w:t>
      </w:r>
    </w:p>
    <w:tbl>
      <w:tblPr>
        <w:tblW w:w="8877" w:type="dxa"/>
        <w:tblLook w:val="04A0" w:firstRow="1" w:lastRow="0" w:firstColumn="1" w:lastColumn="0" w:noHBand="0" w:noVBand="1"/>
      </w:tblPr>
      <w:tblGrid>
        <w:gridCol w:w="1701"/>
        <w:gridCol w:w="2441"/>
        <w:gridCol w:w="2240"/>
        <w:gridCol w:w="1182"/>
        <w:gridCol w:w="1476"/>
      </w:tblGrid>
      <w:tr w:rsidR="0089509F" w:rsidRPr="00FA2F2B" w14:paraId="432EAA99" w14:textId="77777777" w:rsidTr="0089509F">
        <w:trPr>
          <w:trHeight w:val="290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7BA4E10" w14:textId="6AE07842" w:rsidR="0089509F" w:rsidRPr="00FA2F2B" w:rsidRDefault="00FA2F2B" w:rsidP="00FA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FA2F2B">
              <w:rPr>
                <w:rFonts w:ascii="Times New Roman" w:hAnsi="Times New Roman" w:cs="Times New Roman"/>
                <w:b/>
                <w:bCs/>
                <w:i/>
                <w:iCs/>
              </w:rPr>
              <w:t>C. xanthorriza</w:t>
            </w:r>
            <w:r w:rsidRPr="00FA2F2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89509F"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Samp</w:t>
            </w:r>
            <w:r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le</w:t>
            </w:r>
          </w:p>
        </w:tc>
        <w:tc>
          <w:tcPr>
            <w:tcW w:w="717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519E31" w14:textId="2801D8DF" w:rsidR="0089509F" w:rsidRPr="00FA2F2B" w:rsidRDefault="00FA2F2B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Cocentration</w:t>
            </w:r>
            <w:r w:rsidR="0089509F"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 xml:space="preserve">  (%</w:t>
            </w:r>
            <w:r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 xml:space="preserve"> w/w</w:t>
            </w:r>
            <w:r w:rsidR="0089509F"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)</w:t>
            </w:r>
          </w:p>
        </w:tc>
      </w:tr>
      <w:tr w:rsidR="0089509F" w:rsidRPr="00FA2F2B" w14:paraId="38E95E90" w14:textId="77777777" w:rsidTr="0089509F">
        <w:trPr>
          <w:trHeight w:val="290"/>
        </w:trPr>
        <w:tc>
          <w:tcPr>
            <w:tcW w:w="170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537F87" w14:textId="77777777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056FA" w14:textId="21F09762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 xml:space="preserve"> </w:t>
            </w:r>
            <w:r w:rsidR="00FA2F2B"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B</w:t>
            </w:r>
            <w:r w:rsidR="00FA2F2B" w:rsidRPr="00FA2F2B">
              <w:rPr>
                <w:rFonts w:ascii="Times New Roman" w:hAnsi="Times New Roman" w:cs="Times New Roman"/>
                <w:b/>
                <w:bCs/>
                <w:color w:val="4D5156"/>
                <w:shd w:val="clear" w:color="auto" w:fill="FFFFFF"/>
              </w:rPr>
              <w:t>isdemethoxycurcumin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59540" w14:textId="3B4F77D5" w:rsidR="0089509F" w:rsidRPr="00FA2F2B" w:rsidRDefault="00FA2F2B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FA2F2B">
              <w:rPr>
                <w:rFonts w:ascii="Times New Roman" w:hAnsi="Times New Roman" w:cs="Times New Roman"/>
                <w:b/>
                <w:bCs/>
                <w:color w:val="4D5156"/>
                <w:shd w:val="clear" w:color="auto" w:fill="FFFFFF"/>
              </w:rPr>
              <w:t>D</w:t>
            </w:r>
            <w:r w:rsidRPr="00FA2F2B">
              <w:rPr>
                <w:rFonts w:ascii="Times New Roman" w:hAnsi="Times New Roman" w:cs="Times New Roman"/>
                <w:b/>
                <w:bCs/>
                <w:color w:val="4D5156"/>
                <w:shd w:val="clear" w:color="auto" w:fill="FFFFFF"/>
              </w:rPr>
              <w:t>emethoxycurcumi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BAFAF" w14:textId="1C3B10A5" w:rsidR="0089509F" w:rsidRPr="00FA2F2B" w:rsidRDefault="00FA2F2B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FA2F2B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color w:val="5F6368"/>
                <w:shd w:val="clear" w:color="auto" w:fill="FFFFFF"/>
              </w:rPr>
              <w:t>C</w:t>
            </w:r>
            <w:r w:rsidRPr="00FA2F2B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color w:val="5F6368"/>
                <w:shd w:val="clear" w:color="auto" w:fill="FFFFFF"/>
              </w:rPr>
              <w:t>urcumi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FBB17" w14:textId="4A4638ED" w:rsidR="0089509F" w:rsidRPr="00FA2F2B" w:rsidRDefault="00FA2F2B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C</w:t>
            </w:r>
            <w:r w:rsidR="0089509F"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ur</w:t>
            </w:r>
            <w:r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c</w:t>
            </w:r>
            <w:r w:rsidR="0089509F" w:rsidRPr="00FA2F2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uminoid</w:t>
            </w:r>
          </w:p>
        </w:tc>
      </w:tr>
      <w:tr w:rsidR="0089509F" w:rsidRPr="00FA2F2B" w14:paraId="453B093C" w14:textId="77777777" w:rsidTr="0089509F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81CB" w14:textId="77777777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1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92D87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4535B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5EB68E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94</w:t>
            </w:r>
          </w:p>
        </w:tc>
        <w:tc>
          <w:tcPr>
            <w:tcW w:w="14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4007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47 ± 0.04</w:t>
            </w:r>
          </w:p>
        </w:tc>
      </w:tr>
      <w:tr w:rsidR="0089509F" w:rsidRPr="00FA2F2B" w14:paraId="002B6BBC" w14:textId="77777777" w:rsidTr="0089509F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2196" w14:textId="77777777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2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B225A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4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1ACA4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8D02B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99</w:t>
            </w:r>
          </w:p>
        </w:tc>
        <w:tc>
          <w:tcPr>
            <w:tcW w:w="14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86CB20" w14:textId="77777777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89509F" w:rsidRPr="00FA2F2B" w14:paraId="139C7DC8" w14:textId="77777777" w:rsidTr="0089509F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CE5C" w14:textId="77777777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B1</w:t>
            </w:r>
          </w:p>
        </w:tc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968B5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2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29BFA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6B6D0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88</w:t>
            </w:r>
          </w:p>
        </w:tc>
        <w:tc>
          <w:tcPr>
            <w:tcW w:w="14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C0201C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09 ± 0.03</w:t>
            </w:r>
          </w:p>
        </w:tc>
      </w:tr>
      <w:tr w:rsidR="0089509F" w:rsidRPr="00FA2F2B" w14:paraId="7E6E254F" w14:textId="77777777" w:rsidTr="0089509F">
        <w:trPr>
          <w:trHeight w:val="29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2308E" w14:textId="77777777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B2</w:t>
            </w:r>
          </w:p>
        </w:tc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5D9BB2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2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2AA28E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AADF79" w14:textId="77777777" w:rsidR="0089509F" w:rsidRPr="00FA2F2B" w:rsidRDefault="0089509F" w:rsidP="0089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FA2F2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84</w:t>
            </w:r>
          </w:p>
        </w:tc>
        <w:tc>
          <w:tcPr>
            <w:tcW w:w="14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4C2682" w14:textId="77777777" w:rsidR="0089509F" w:rsidRPr="00FA2F2B" w:rsidRDefault="0089509F" w:rsidP="008950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</w:tbl>
    <w:p w14:paraId="3144E308" w14:textId="77777777" w:rsidR="007B183E" w:rsidRDefault="007B183E">
      <w:pPr>
        <w:rPr>
          <w:rFonts w:ascii="Arial" w:hAnsi="Arial" w:cs="Arial"/>
        </w:rPr>
      </w:pPr>
    </w:p>
    <w:p w14:paraId="790FEBEB" w14:textId="77777777" w:rsidR="0089509F" w:rsidRDefault="0089509F">
      <w:pPr>
        <w:rPr>
          <w:rFonts w:ascii="Arial" w:hAnsi="Arial" w:cs="Arial"/>
        </w:rPr>
      </w:pPr>
    </w:p>
    <w:p w14:paraId="05EAAB24" w14:textId="371754C1" w:rsidR="005D6BE6" w:rsidRDefault="00FA2F2B">
      <w:pPr>
        <w:rPr>
          <w:rFonts w:ascii="Times New Roman" w:hAnsi="Times New Roman" w:cs="Times New Roman"/>
        </w:rPr>
      </w:pPr>
      <w:r w:rsidRPr="00FA2F2B">
        <w:rPr>
          <w:rFonts w:ascii="Times New Roman" w:hAnsi="Times New Roman" w:cs="Times New Roman"/>
          <w:b/>
          <w:bCs/>
        </w:rPr>
        <w:t>S2</w:t>
      </w:r>
      <w:r w:rsidRPr="00FA2F2B">
        <w:rPr>
          <w:rFonts w:ascii="Times New Roman" w:hAnsi="Times New Roman" w:cs="Times New Roman"/>
        </w:rPr>
        <w:t xml:space="preserve">. Examples of pellet </w:t>
      </w:r>
      <w:r>
        <w:rPr>
          <w:rFonts w:ascii="Times New Roman" w:hAnsi="Times New Roman" w:cs="Times New Roman"/>
        </w:rPr>
        <w:t xml:space="preserve">sample for </w:t>
      </w:r>
      <w:r w:rsidRPr="00FA2F2B">
        <w:rPr>
          <w:rFonts w:ascii="Times New Roman" w:hAnsi="Times New Roman" w:cs="Times New Roman"/>
        </w:rPr>
        <w:t xml:space="preserve"> BaSO</w:t>
      </w:r>
      <w:r w:rsidRPr="00FA2F2B">
        <w:rPr>
          <w:rFonts w:ascii="Times New Roman" w:hAnsi="Times New Roman" w:cs="Times New Roman"/>
          <w:vertAlign w:val="subscript"/>
        </w:rPr>
        <w:t>4</w:t>
      </w:r>
      <w:r>
        <w:rPr>
          <w:rFonts w:ascii="Times New Roman" w:hAnsi="Times New Roman" w:cs="Times New Roman"/>
        </w:rPr>
        <w:t xml:space="preserve"> blank</w:t>
      </w:r>
      <w:r w:rsidRPr="00FA2F2B">
        <w:rPr>
          <w:rFonts w:ascii="Times New Roman" w:hAnsi="Times New Roman" w:cs="Times New Roman"/>
        </w:rPr>
        <w:t xml:space="preserve"> (A), Sudan III (B) and </w:t>
      </w:r>
      <w:r w:rsidRPr="00FA2F2B">
        <w:rPr>
          <w:rFonts w:ascii="Times New Roman" w:hAnsi="Times New Roman" w:cs="Times New Roman"/>
          <w:i/>
          <w:iCs/>
        </w:rPr>
        <w:t>C. xanthorriza</w:t>
      </w:r>
      <w:r w:rsidRPr="00FA2F2B">
        <w:rPr>
          <w:rFonts w:ascii="Times New Roman" w:hAnsi="Times New Roman" w:cs="Times New Roman"/>
        </w:rPr>
        <w:t xml:space="preserve"> (C)</w:t>
      </w:r>
    </w:p>
    <w:p w14:paraId="4F9E0D98" w14:textId="77777777" w:rsidR="00FA2F2B" w:rsidRPr="00FA2F2B" w:rsidRDefault="00FA2F2B">
      <w:pPr>
        <w:rPr>
          <w:rFonts w:ascii="Times New Roman" w:hAnsi="Times New Roman" w:cs="Times New Roman"/>
        </w:rPr>
      </w:pPr>
    </w:p>
    <w:p w14:paraId="1B622D26" w14:textId="74AE132F" w:rsidR="005D6BE6" w:rsidRDefault="005D6BE6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BE893E2" wp14:editId="71DD9F40">
                <wp:simplePos x="0" y="0"/>
                <wp:positionH relativeFrom="column">
                  <wp:posOffset>3269615</wp:posOffset>
                </wp:positionH>
                <wp:positionV relativeFrom="paragraph">
                  <wp:posOffset>34489</wp:posOffset>
                </wp:positionV>
                <wp:extent cx="2100580" cy="774700"/>
                <wp:effectExtent l="0" t="0" r="0" b="6350"/>
                <wp:wrapNone/>
                <wp:docPr id="191557130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0580" cy="774700"/>
                          <a:chOff x="0" y="0"/>
                          <a:chExt cx="2659380" cy="1001395"/>
                        </a:xfrm>
                      </wpg:grpSpPr>
                      <pic:pic xmlns:pic="http://schemas.openxmlformats.org/drawingml/2006/picture">
                        <pic:nvPicPr>
                          <pic:cNvPr id="240907941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482600" y="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35517891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0" y="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17369750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1003300" y="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23916520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12700" y="48895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58166748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1524000" y="48895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1828801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1028700" y="48895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80109725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1504950" y="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17216604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2063750" y="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88890410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2063750" y="54610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73152620" name="Picture 2" descr="C:\Users\user\Desktop\Pastiglia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82" t="16289" b="23154"/>
                          <a:stretch/>
                        </pic:blipFill>
                        <pic:spPr bwMode="auto">
                          <a:xfrm>
                            <a:off x="546100" y="546100"/>
                            <a:ext cx="595630" cy="45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0D689C" id="Group 1" o:spid="_x0000_s1026" style="position:absolute;margin-left:257.45pt;margin-top:2.7pt;width:165.4pt;height:61pt;z-index:251670528;mso-width-relative:margin;mso-height-relative:margin" coordsize="26593,10013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4826;width:5956;height:4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">
                  <v:imagedata r:id="rId8" o:title="Pastiglia2" croptop="10675f" cropbottom="15174f" cropleft="10146f"/>
                </v:shape>
                <v:shape id="Picture 2" o:spid="_x0000_s1028" type="#_x0000_t75" style="position:absolute;width:5956;height:4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">
                  <v:imagedata r:id="rId8" o:title="Pastiglia2" croptop="10675f" cropbottom="15174f" cropleft="10146f"/>
                </v:shape>
                <v:shape id="Picture 2" o:spid="_x0000_s1029" type="#_x0000_t75" style="position:absolute;left:10033;width:5956;height:4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">
                  <v:imagedata r:id="rId8" o:title="Pastiglia2" croptop="10675f" cropbottom="15174f" cropleft="10146f"/>
                </v:shape>
                <v:shape id="Picture 2" o:spid="_x0000_s1030" type="#_x0000_t75" style="position:absolute;left:127;top:4889;width:5956;height:4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">
                  <v:imagedata r:id="rId8" o:title="Pastiglia2" croptop="10675f" cropbottom="15174f" cropleft="10146f"/>
                </v:shape>
                <v:shape id="Picture 2" o:spid="_x0000_s1031" type="#_x0000_t75" style="position:absolute;left:15240;top:4889;width:5956;height:4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">
                  <v:imagedata r:id="rId8" o:title="Pastiglia2" croptop="10675f" cropbottom="15174f" cropleft="10146f"/>
                </v:shape>
                <v:shape id="Picture 2" o:spid="_x0000_s1032" type="#_x0000_t75" style="position:absolute;left:10287;top:4889;width:5956;height:4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">
                  <v:imagedata r:id="rId8" o:title="Pastiglia2" croptop="10675f" cropbottom="15174f" cropleft="10146f"/>
                </v:shape>
                <v:shape id="Picture 2" o:spid="_x0000_s1033" type="#_x0000_t75" style="position:absolute;left:15049;width:5956;height:4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">
                  <v:imagedata r:id="rId8" o:title="Pastiglia2" croptop="10675f" cropbottom="15174f" cropleft="10146f"/>
                </v:shape>
                <v:shape id="Picture 2" o:spid="_x0000_s1034" type="#_x0000_t75" style="position:absolute;left:20637;width:5956;height:4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">
                  <v:imagedata r:id="rId8" o:title="Pastiglia2" croptop="10675f" cropbottom="15174f" cropleft="10146f"/>
                </v:shape>
                <v:shape id="Picture 2" o:spid="_x0000_s1035" type="#_x0000_t75" style="position:absolute;left:20637;top:5461;width:5956;height:4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">
                  <v:imagedata r:id="rId9" o:title="Pastiglia2" croptop="10675f" cropbottom="15174f" cropleft="10146f"/>
                </v:shape>
                <v:shape id="Picture 2" o:spid="_x0000_s1036" type="#_x0000_t75" style="position:absolute;left:5461;top:5461;width:5956;height:4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">
                  <v:imagedata r:id="rId9" o:title="Pastiglia2" croptop="10675f" cropbottom="15174f" cropleft="10146f"/>
                </v:shape>
              </v:group>
            </w:pict>
          </mc:Fallback>
        </mc:AlternateContent>
      </w:r>
      <w:r w:rsidRPr="005D6BE6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0294E39D" wp14:editId="1E20F82D">
            <wp:simplePos x="0" y="0"/>
            <wp:positionH relativeFrom="column">
              <wp:posOffset>-635</wp:posOffset>
            </wp:positionH>
            <wp:positionV relativeFrom="paragraph">
              <wp:posOffset>2540</wp:posOffset>
            </wp:positionV>
            <wp:extent cx="2960880" cy="816228"/>
            <wp:effectExtent l="0" t="0" r="0" b="3175"/>
            <wp:wrapNone/>
            <wp:docPr id="45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4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12" t="38450" r="9052" b="31100"/>
                    <a:stretch/>
                  </pic:blipFill>
                  <pic:spPr>
                    <a:xfrm>
                      <a:off x="0" y="0"/>
                      <a:ext cx="2960880" cy="816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D4A914" w14:textId="71972C56" w:rsidR="007B183E" w:rsidRDefault="007B183E">
      <w:pPr>
        <w:rPr>
          <w:rFonts w:ascii="Arial" w:hAnsi="Arial" w:cs="Arial"/>
        </w:rPr>
      </w:pPr>
    </w:p>
    <w:p w14:paraId="5A877D58" w14:textId="3558F146" w:rsidR="007B183E" w:rsidRDefault="007B183E">
      <w:pPr>
        <w:rPr>
          <w:rFonts w:ascii="Arial" w:hAnsi="Arial" w:cs="Arial"/>
        </w:rPr>
      </w:pPr>
    </w:p>
    <w:p w14:paraId="3258E193" w14:textId="2C65EB56" w:rsidR="007B183E" w:rsidRPr="005D6BE6" w:rsidRDefault="005D6BE6" w:rsidP="005D6BE6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(B)                                                       (C)                                  </w:t>
      </w:r>
    </w:p>
    <w:p w14:paraId="45921185" w14:textId="5B01F202" w:rsidR="005D6BE6" w:rsidRDefault="005D6BE6">
      <w:pPr>
        <w:rPr>
          <w:rFonts w:ascii="Arial" w:hAnsi="Arial" w:cs="Arial"/>
        </w:rPr>
      </w:pPr>
    </w:p>
    <w:p w14:paraId="4AF86686" w14:textId="77777777" w:rsidR="00260651" w:rsidRDefault="00260651">
      <w:pPr>
        <w:rPr>
          <w:rFonts w:ascii="Arial" w:hAnsi="Arial" w:cs="Arial"/>
        </w:rPr>
        <w:sectPr w:rsidR="00260651" w:rsidSect="00D85217"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73893F96" w14:textId="2BAF8147" w:rsidR="00FA2F2B" w:rsidRPr="00FA2F2B" w:rsidRDefault="00FA2F2B">
      <w:pPr>
        <w:rPr>
          <w:rFonts w:ascii="Times New Roman" w:hAnsi="Times New Roman" w:cs="Times New Roman"/>
        </w:rPr>
      </w:pPr>
      <w:r w:rsidRPr="00FA2F2B">
        <w:rPr>
          <w:rStyle w:val="Strong"/>
          <w:rFonts w:ascii="Times New Roman" w:hAnsi="Times New Roman" w:cs="Times New Roman"/>
        </w:rPr>
        <w:lastRenderedPageBreak/>
        <w:t>S3.</w:t>
      </w:r>
      <w:r w:rsidRPr="00FA2F2B">
        <w:rPr>
          <w:rFonts w:ascii="Times New Roman" w:hAnsi="Times New Roman" w:cs="Times New Roman"/>
        </w:rPr>
        <w:t xml:space="preserve"> Schematic of reflectance spectrophotometer performance test samples and comparison test results with commercial spectrophotometers.</w:t>
      </w:r>
    </w:p>
    <w:tbl>
      <w:tblPr>
        <w:tblW w:w="15641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925"/>
        <w:gridCol w:w="840"/>
        <w:gridCol w:w="800"/>
        <w:gridCol w:w="1180"/>
        <w:gridCol w:w="858"/>
        <w:gridCol w:w="1180"/>
        <w:gridCol w:w="1180"/>
        <w:gridCol w:w="1160"/>
        <w:gridCol w:w="950"/>
        <w:gridCol w:w="1028"/>
        <w:gridCol w:w="1180"/>
        <w:gridCol w:w="1180"/>
        <w:gridCol w:w="1820"/>
        <w:gridCol w:w="1360"/>
      </w:tblGrid>
      <w:tr w:rsidR="00260651" w:rsidRPr="00260651" w14:paraId="2CBAF34B" w14:textId="77777777" w:rsidTr="005D1D39">
        <w:trPr>
          <w:trHeight w:val="520"/>
        </w:trPr>
        <w:tc>
          <w:tcPr>
            <w:tcW w:w="92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BB435" w14:textId="5F3C3559" w:rsidR="00260651" w:rsidRPr="00260651" w:rsidRDefault="00FA2F2B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Mixture</w:t>
            </w:r>
          </w:p>
        </w:tc>
        <w:tc>
          <w:tcPr>
            <w:tcW w:w="2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7D4559" w14:textId="3775ECC4" w:rsidR="00260651" w:rsidRPr="00260651" w:rsidRDefault="00FA2F2B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Mixture of 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Sudan III</w:t>
            </w: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Standard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dan BaSO</w:t>
            </w:r>
            <w:r w:rsidR="00260651" w:rsidRPr="00FA2F2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vertAlign w:val="subscript"/>
                <w:lang w:eastAsia="ko-KR"/>
              </w:rPr>
              <w:t>4</w:t>
            </w:r>
          </w:p>
        </w:tc>
        <w:tc>
          <w:tcPr>
            <w:tcW w:w="437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DA36FC" w14:textId="52F06E2A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Spectrophotometer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Refle</w:t>
            </w: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ctance</w:t>
            </w:r>
          </w:p>
        </w:tc>
        <w:tc>
          <w:tcPr>
            <w:tcW w:w="751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7C183E" w14:textId="1CC6EEF6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Spectrophotometer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UV Vis </w:t>
            </w: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(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Shinadzu UV-1800</w:t>
            </w: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)</w:t>
            </w:r>
          </w:p>
        </w:tc>
      </w:tr>
      <w:tr w:rsidR="00260651" w:rsidRPr="00260651" w14:paraId="67EE1358" w14:textId="77777777" w:rsidTr="005D1D39">
        <w:trPr>
          <w:trHeight w:val="790"/>
        </w:trPr>
        <w:tc>
          <w:tcPr>
            <w:tcW w:w="92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1445E3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C9CD6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massa Sudan III (g)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DB0F7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massa BaSO</w:t>
            </w:r>
            <w:r w:rsidRPr="0066544E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vertAlign w:val="subscript"/>
                <w:lang w:eastAsia="ko-KR"/>
              </w:rPr>
              <w:t>4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(g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ED10B0" w14:textId="7665DE15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Calculated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Concentration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(%)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A5FC36" w14:textId="78B4409B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ilcate Sampl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C9A05F" w14:textId="1F5E0BAF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Concentration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(%b/b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1A46FD" w14:textId="10922205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Average Concentration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(%b/b)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220FBB" w14:textId="6798650A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Massa Sudan III </w:t>
            </w:r>
            <w:r w:rsidR="0066544E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in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0g </w:t>
            </w:r>
            <w:r w:rsidR="0066544E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Mixture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(g)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C25F23" w14:textId="572B4452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Measurement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C8A944" w14:textId="2DA6B5C6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Absorban</w:t>
            </w:r>
            <w:r w:rsidR="0066544E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c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127098" w14:textId="5F85FD75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Concentration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(</w:t>
            </w:r>
            <w:r w:rsid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sym w:font="Symbol" w:char="F06D"/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g/mL)*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76375B" w14:textId="6BFF4624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Average Concentration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(</w:t>
            </w:r>
            <w:r w:rsid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sym w:font="Symbol" w:char="F06D"/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g/mL)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368A7C" w14:textId="75813E98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Average Concentration</w:t>
            </w: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in 10 g Mixture solution 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Larutan (</w:t>
            </w:r>
            <w:r w:rsid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sym w:font="Symbol" w:char="F06D"/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g/mL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6B6428" w14:textId="653ADBF2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Massa Sudan III </w:t>
            </w:r>
            <w:r w:rsidR="0066544E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in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0g </w:t>
            </w:r>
            <w:r w:rsidR="0066544E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Mixture</w:t>
            </w: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(g)</w:t>
            </w:r>
          </w:p>
        </w:tc>
      </w:tr>
      <w:tr w:rsidR="00260651" w:rsidRPr="00260651" w14:paraId="34C46EFA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8F561" w14:textId="77777777" w:rsidR="00260651" w:rsidRPr="00260651" w:rsidRDefault="00260651" w:rsidP="002606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A5EFB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AADB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9.999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7C403" w14:textId="453C9E8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1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8234" w14:textId="545AA6FA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AD9F0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85E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2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03B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2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2B747" w14:textId="789AA9CB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E030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83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7BE8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2.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B5DCE0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2.9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732F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28.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A693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3</w:t>
            </w:r>
          </w:p>
        </w:tc>
      </w:tr>
      <w:tr w:rsidR="00260651" w:rsidRPr="00260651" w14:paraId="02E5A546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2459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54E0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021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B422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1673" w14:textId="3658B163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B1C8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2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276A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D2E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55D1" w14:textId="6448FDCC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2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8019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83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24026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2.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3A50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FED3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C3CC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1733F34B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21A6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C1FE3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02DF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0492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330A4" w14:textId="42765FAF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C46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2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0EB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63D6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830A" w14:textId="50F9088A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3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602A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83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1A435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2.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D5344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4973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ABF2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3D37FB83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9399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62A5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3966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2AF4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B43F6" w14:textId="3A64E479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AEFE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2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38D2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B9A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E58B9" w14:textId="59FB710C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E59E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83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B71D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2.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C487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59A0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30EB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2219631A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AE8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2884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533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DBAE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7F9CD" w14:textId="7DEF3129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E4B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2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0557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C413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227D" w14:textId="34003BE8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1.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DCA8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83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FBB4B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2.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0F7B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B647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B272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32E3F8B0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99D0" w14:textId="77777777" w:rsidR="00260651" w:rsidRPr="00260651" w:rsidRDefault="00260651" w:rsidP="002606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9156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C62B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9.999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4C5FA" w14:textId="419A708B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0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BCF15" w14:textId="4EEDC14B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022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EAA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1F99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0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E528" w14:textId="1110B5A1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129B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B1B6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69C1B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5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F641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5.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FAD9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1</w:t>
            </w:r>
          </w:p>
        </w:tc>
      </w:tr>
      <w:tr w:rsidR="00260651" w:rsidRPr="00260651" w14:paraId="7DC43A1B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8488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480E0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0CCA5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7A36B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12AB" w14:textId="08803DD8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9F8F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0390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9791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7199" w14:textId="33FFEC49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2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DD94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5DC81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28F4A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DFEC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347B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66477A76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6283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1193F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2754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0EF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B286C" w14:textId="09253833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A4A1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A95D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7141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FADE6" w14:textId="52045ED2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3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EF78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A6E2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1970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BC9D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B6FA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2EF9FC7E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1F96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AE68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17D2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B5C45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F9CC2" w14:textId="683FBA74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D823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9333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FEBB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31184" w14:textId="4F64D913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3D1B6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12E60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CEB1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2F55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B08B6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3BEBF8F7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84776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A63F8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9DC5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A94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4223" w14:textId="226138C8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7078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91645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2670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77A92" w14:textId="74C0A04C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2.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5EB6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3FF3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2ECD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60591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094D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392B9040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005B" w14:textId="77777777" w:rsidR="00260651" w:rsidRPr="00260651" w:rsidRDefault="00260651" w:rsidP="002606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9A11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B6C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9.999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34A7" w14:textId="5CDC539E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10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DAE08" w14:textId="60E6230D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A27B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D0C0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21D9B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0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A491" w14:textId="51ECA1C2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41FA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FF0E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9016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6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82E41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5.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338ED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11</w:t>
            </w:r>
          </w:p>
        </w:tc>
      </w:tr>
      <w:tr w:rsidR="00260651" w:rsidRPr="00260651" w14:paraId="5688DE90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9AAE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E874F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B34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03D09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22E41" w14:textId="3B58BCBA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53EFE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65C5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32C0E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E7BB" w14:textId="58FA2377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2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FD82F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5687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4FAC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4F5C3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51B66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37A70EDA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113A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4D2E2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08C2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BE07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A426" w14:textId="6287EDD1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C0FC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56A08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859B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6256" w14:textId="2985458A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3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C695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182D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95A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BD555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3DC4C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7D4BEBBF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1805D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27FC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8AAD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FC29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00AF" w14:textId="14DF0722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C0DA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4452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D3399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12CED" w14:textId="65E4FDD2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570B7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1F68B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C1913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ABAEF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20BD0" w14:textId="77777777" w:rsidR="00260651" w:rsidRPr="00260651" w:rsidRDefault="00260651" w:rsidP="002606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260651" w:rsidRPr="00260651" w14:paraId="273C3568" w14:textId="77777777" w:rsidTr="005D1D39">
        <w:trPr>
          <w:trHeight w:val="290"/>
        </w:trPr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FFFA3" w14:textId="77777777" w:rsidR="00260651" w:rsidRPr="00260651" w:rsidRDefault="00260651" w:rsidP="00260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1EF6CA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E96C5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1AF947" w14:textId="77777777" w:rsidR="00260651" w:rsidRPr="00260651" w:rsidRDefault="00260651" w:rsidP="00260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DA0058" w14:textId="5AAAC210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Pellet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4C0ADB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009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95A10" w14:textId="77777777" w:rsidR="00260651" w:rsidRPr="00260651" w:rsidRDefault="00260651" w:rsidP="00260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0DDE0" w14:textId="77777777" w:rsidR="00260651" w:rsidRPr="00260651" w:rsidRDefault="00260651" w:rsidP="00260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1C877C" w14:textId="649A083D" w:rsidR="00260651" w:rsidRPr="00260651" w:rsidRDefault="0066544E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Replicate</w:t>
            </w:r>
            <w:r w:rsidR="00260651"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 xml:space="preserve"> 3.5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8660DC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0.66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3EB654" w14:textId="77777777" w:rsidR="00260651" w:rsidRPr="00260651" w:rsidRDefault="00260651" w:rsidP="00260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eastAsia="ko-KR"/>
              </w:rPr>
              <w:t>10.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5AF9F" w14:textId="77777777" w:rsidR="00260651" w:rsidRPr="00260651" w:rsidRDefault="00260651" w:rsidP="00260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8F5150" w14:textId="77777777" w:rsidR="00260651" w:rsidRPr="00260651" w:rsidRDefault="00260651" w:rsidP="00260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2F28C7" w14:textId="77777777" w:rsidR="00260651" w:rsidRPr="00260651" w:rsidRDefault="00260651" w:rsidP="002606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</w:pPr>
            <w:r w:rsidRPr="00260651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ko-KR"/>
              </w:rPr>
              <w:t> </w:t>
            </w:r>
          </w:p>
        </w:tc>
      </w:tr>
    </w:tbl>
    <w:p w14:paraId="6207B91F" w14:textId="54EC5EE1" w:rsidR="00260651" w:rsidRPr="00C37B32" w:rsidRDefault="00C37B32">
      <w:pPr>
        <w:rPr>
          <w:rFonts w:ascii="Arial" w:hAnsi="Arial" w:cs="Arial"/>
          <w:sz w:val="20"/>
          <w:szCs w:val="20"/>
        </w:rPr>
      </w:pPr>
      <w:r w:rsidRPr="00C37B32">
        <w:rPr>
          <w:rFonts w:ascii="Arial" w:hAnsi="Arial" w:cs="Arial"/>
          <w:sz w:val="20"/>
          <w:szCs w:val="20"/>
        </w:rPr>
        <w:t xml:space="preserve">* </w:t>
      </w:r>
      <w:r w:rsidR="0066544E">
        <w:rPr>
          <w:rFonts w:ascii="Arial" w:hAnsi="Arial" w:cs="Arial"/>
          <w:sz w:val="20"/>
          <w:szCs w:val="20"/>
        </w:rPr>
        <w:t>Calculated using calibration curve</w:t>
      </w:r>
      <w:r w:rsidRPr="00C37B32">
        <w:rPr>
          <w:rFonts w:ascii="Arial" w:hAnsi="Arial" w:cs="Arial"/>
          <w:sz w:val="20"/>
          <w:szCs w:val="20"/>
        </w:rPr>
        <w:t xml:space="preserve"> y = 0.0731x - 0.1058 (R</w:t>
      </w:r>
      <w:r w:rsidRPr="00C37B32">
        <w:rPr>
          <w:rFonts w:ascii="Arial" w:hAnsi="Arial" w:cs="Arial"/>
          <w:sz w:val="20"/>
          <w:szCs w:val="20"/>
          <w:vertAlign w:val="superscript"/>
        </w:rPr>
        <w:t>2</w:t>
      </w:r>
      <w:r w:rsidRPr="00C37B32">
        <w:rPr>
          <w:rFonts w:ascii="Arial" w:hAnsi="Arial" w:cs="Arial"/>
          <w:sz w:val="20"/>
          <w:szCs w:val="20"/>
        </w:rPr>
        <w:t>= 0.9999)</w:t>
      </w:r>
    </w:p>
    <w:p w14:paraId="6CF9F54C" w14:textId="77777777" w:rsidR="00260651" w:rsidRDefault="00260651">
      <w:pPr>
        <w:rPr>
          <w:rFonts w:ascii="Arial" w:hAnsi="Arial" w:cs="Arial"/>
        </w:rPr>
      </w:pPr>
    </w:p>
    <w:p w14:paraId="6778584D" w14:textId="0EE06448" w:rsidR="00D85217" w:rsidRDefault="00D85217">
      <w:pPr>
        <w:rPr>
          <w:rFonts w:ascii="Arial" w:hAnsi="Arial" w:cs="Arial"/>
        </w:rPr>
      </w:pPr>
    </w:p>
    <w:p w14:paraId="36820BCE" w14:textId="77777777" w:rsidR="00260651" w:rsidRDefault="00260651">
      <w:pPr>
        <w:rPr>
          <w:rFonts w:ascii="Arial" w:hAnsi="Arial" w:cs="Arial"/>
        </w:rPr>
        <w:sectPr w:rsidR="00260651" w:rsidSect="00260651">
          <w:pgSz w:w="16838" w:h="11906" w:orient="landscape"/>
          <w:pgMar w:top="1701" w:right="1701" w:bottom="1134" w:left="1134" w:header="709" w:footer="709" w:gutter="0"/>
          <w:cols w:space="708"/>
          <w:docGrid w:linePitch="360"/>
        </w:sectPr>
      </w:pPr>
    </w:p>
    <w:p w14:paraId="5CA14695" w14:textId="24E5D091" w:rsidR="003E6AE7" w:rsidRDefault="003E6AE7" w:rsidP="00CA2540">
      <w:pPr>
        <w:rPr>
          <w:rFonts w:ascii="Arial" w:hAnsi="Arial" w:cs="Arial"/>
        </w:rPr>
      </w:pPr>
    </w:p>
    <w:sectPr w:rsidR="003E6AE7" w:rsidSect="00260651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93E87"/>
    <w:multiLevelType w:val="hybridMultilevel"/>
    <w:tmpl w:val="F3907FF6"/>
    <w:lvl w:ilvl="0" w:tplc="72D00A72">
      <w:start w:val="1"/>
      <w:numFmt w:val="upperLetter"/>
      <w:lvlText w:val="(%1)"/>
      <w:lvlJc w:val="left"/>
      <w:pPr>
        <w:ind w:left="67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90" w:hanging="360"/>
      </w:pPr>
    </w:lvl>
    <w:lvl w:ilvl="2" w:tplc="3809001B" w:tentative="1">
      <w:start w:val="1"/>
      <w:numFmt w:val="lowerRoman"/>
      <w:lvlText w:val="%3."/>
      <w:lvlJc w:val="right"/>
      <w:pPr>
        <w:ind w:left="2110" w:hanging="180"/>
      </w:pPr>
    </w:lvl>
    <w:lvl w:ilvl="3" w:tplc="3809000F" w:tentative="1">
      <w:start w:val="1"/>
      <w:numFmt w:val="decimal"/>
      <w:lvlText w:val="%4."/>
      <w:lvlJc w:val="left"/>
      <w:pPr>
        <w:ind w:left="2830" w:hanging="360"/>
      </w:pPr>
    </w:lvl>
    <w:lvl w:ilvl="4" w:tplc="38090019" w:tentative="1">
      <w:start w:val="1"/>
      <w:numFmt w:val="lowerLetter"/>
      <w:lvlText w:val="%5."/>
      <w:lvlJc w:val="left"/>
      <w:pPr>
        <w:ind w:left="3550" w:hanging="360"/>
      </w:pPr>
    </w:lvl>
    <w:lvl w:ilvl="5" w:tplc="3809001B" w:tentative="1">
      <w:start w:val="1"/>
      <w:numFmt w:val="lowerRoman"/>
      <w:lvlText w:val="%6."/>
      <w:lvlJc w:val="right"/>
      <w:pPr>
        <w:ind w:left="4270" w:hanging="180"/>
      </w:pPr>
    </w:lvl>
    <w:lvl w:ilvl="6" w:tplc="3809000F" w:tentative="1">
      <w:start w:val="1"/>
      <w:numFmt w:val="decimal"/>
      <w:lvlText w:val="%7."/>
      <w:lvlJc w:val="left"/>
      <w:pPr>
        <w:ind w:left="4990" w:hanging="360"/>
      </w:pPr>
    </w:lvl>
    <w:lvl w:ilvl="7" w:tplc="38090019" w:tentative="1">
      <w:start w:val="1"/>
      <w:numFmt w:val="lowerLetter"/>
      <w:lvlText w:val="%8."/>
      <w:lvlJc w:val="left"/>
      <w:pPr>
        <w:ind w:left="5710" w:hanging="360"/>
      </w:pPr>
    </w:lvl>
    <w:lvl w:ilvl="8" w:tplc="3809001B" w:tentative="1">
      <w:start w:val="1"/>
      <w:numFmt w:val="lowerRoman"/>
      <w:lvlText w:val="%9."/>
      <w:lvlJc w:val="right"/>
      <w:pPr>
        <w:ind w:left="6430" w:hanging="180"/>
      </w:pPr>
    </w:lvl>
  </w:abstractNum>
  <w:num w:numId="1" w16cid:durableId="13310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Q3NTQzNzSxsDBS0lEKTi0uzszPAykwqQUAZv63GywAAAA="/>
  </w:docVars>
  <w:rsids>
    <w:rsidRoot w:val="00D85217"/>
    <w:rsid w:val="00053BF6"/>
    <w:rsid w:val="00080F72"/>
    <w:rsid w:val="000E379E"/>
    <w:rsid w:val="001D69DF"/>
    <w:rsid w:val="0021397D"/>
    <w:rsid w:val="002277C8"/>
    <w:rsid w:val="00260651"/>
    <w:rsid w:val="00291E97"/>
    <w:rsid w:val="003E6AE7"/>
    <w:rsid w:val="004C43A9"/>
    <w:rsid w:val="005A4001"/>
    <w:rsid w:val="005D1D39"/>
    <w:rsid w:val="005D6BE6"/>
    <w:rsid w:val="00640B66"/>
    <w:rsid w:val="0066544E"/>
    <w:rsid w:val="00790495"/>
    <w:rsid w:val="007B183E"/>
    <w:rsid w:val="007F4D24"/>
    <w:rsid w:val="0089509F"/>
    <w:rsid w:val="00917B5E"/>
    <w:rsid w:val="00C37B32"/>
    <w:rsid w:val="00CA2540"/>
    <w:rsid w:val="00D85217"/>
    <w:rsid w:val="00E061ED"/>
    <w:rsid w:val="00E337E9"/>
    <w:rsid w:val="00FA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24B88"/>
  <w15:chartTrackingRefBased/>
  <w15:docId w15:val="{7A243EBB-FD32-426B-8415-3456B5554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509F"/>
    <w:pPr>
      <w:spacing w:after="0" w:line="240" w:lineRule="auto"/>
    </w:pPr>
    <w:rPr>
      <w:rFonts w:eastAsiaTheme="minorEastAsia"/>
      <w:lang w:val="en-US"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D6BE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A2F2B"/>
    <w:rPr>
      <w:i/>
      <w:iCs/>
    </w:rPr>
  </w:style>
  <w:style w:type="character" w:styleId="Strong">
    <w:name w:val="Strong"/>
    <w:basedOn w:val="DefaultParagraphFont"/>
    <w:uiPriority w:val="22"/>
    <w:qFormat/>
    <w:rsid w:val="00FA2F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62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i Heryanto</dc:creator>
  <cp:keywords/>
  <dc:description/>
  <cp:lastModifiedBy>ahmad</cp:lastModifiedBy>
  <cp:revision>5</cp:revision>
  <dcterms:created xsi:type="dcterms:W3CDTF">2024-07-17T23:25:00Z</dcterms:created>
  <dcterms:modified xsi:type="dcterms:W3CDTF">2024-07-17T23:41:00Z</dcterms:modified>
</cp:coreProperties>
</file>